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61462A">
      <w:proofErr w:type="spellStart"/>
      <w:r>
        <w:t>Less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9thMar</w:t>
      </w:r>
      <w:r>
        <w:tab/>
      </w:r>
    </w:p>
    <w:p w:rsidR="0061462A" w:rsidRDefault="0061462A">
      <w:proofErr w:type="spellStart"/>
      <w:r>
        <w:t>Topic</w:t>
      </w:r>
      <w:proofErr w:type="spellEnd"/>
      <w:r>
        <w:t>: Home-</w:t>
      </w:r>
      <w:proofErr w:type="spellStart"/>
      <w:r>
        <w:t>grown</w:t>
      </w:r>
      <w:proofErr w:type="spellEnd"/>
      <w:r>
        <w:t>.</w:t>
      </w:r>
    </w:p>
    <w:p w:rsidR="0061462A" w:rsidRDefault="0061462A"/>
    <w:p w:rsidR="0061462A" w:rsidRDefault="0061462A">
      <w:r>
        <w:t xml:space="preserve">Write the </w:t>
      </w:r>
      <w:proofErr w:type="spellStart"/>
      <w:r>
        <w:t>vocabulary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notebook:</w:t>
      </w:r>
    </w:p>
    <w:p w:rsidR="0061462A" w:rsidRDefault="0061462A">
      <w:r>
        <w:t xml:space="preserve">Web </w:t>
      </w:r>
      <w:proofErr w:type="spellStart"/>
      <w:r>
        <w:t>page</w:t>
      </w:r>
      <w:proofErr w:type="spellEnd"/>
      <w:r>
        <w:t xml:space="preserve"> – strona internetowa</w:t>
      </w:r>
    </w:p>
    <w:p w:rsidR="0061462A" w:rsidRDefault="0061462A">
      <w:proofErr w:type="spellStart"/>
      <w:r>
        <w:t>Note</w:t>
      </w:r>
      <w:proofErr w:type="spellEnd"/>
      <w:r>
        <w:t xml:space="preserve"> – notatka</w:t>
      </w:r>
    </w:p>
    <w:p w:rsidR="0061462A" w:rsidRDefault="0061462A">
      <w:r>
        <w:t>Home-</w:t>
      </w:r>
      <w:proofErr w:type="spellStart"/>
      <w:r>
        <w:t>grown</w:t>
      </w:r>
      <w:proofErr w:type="spellEnd"/>
      <w:r>
        <w:t xml:space="preserve"> – swojski, domowy</w:t>
      </w:r>
    </w:p>
    <w:p w:rsidR="0061462A" w:rsidRDefault="0061462A">
      <w:r>
        <w:t>Far – daleko</w:t>
      </w:r>
    </w:p>
    <w:p w:rsidR="0061462A" w:rsidRDefault="0061462A">
      <w:proofErr w:type="spellStart"/>
      <w:r>
        <w:t>Bright</w:t>
      </w:r>
      <w:proofErr w:type="spellEnd"/>
      <w:r>
        <w:t xml:space="preserve"> – jasny</w:t>
      </w:r>
    </w:p>
    <w:p w:rsidR="0061462A" w:rsidRDefault="0061462A">
      <w:proofErr w:type="spellStart"/>
      <w:r>
        <w:t>Cosy</w:t>
      </w:r>
      <w:proofErr w:type="spellEnd"/>
      <w:r>
        <w:t xml:space="preserve"> – przytulny</w:t>
      </w:r>
    </w:p>
    <w:p w:rsidR="0061462A" w:rsidRDefault="0061462A">
      <w:r>
        <w:t>Football kit – strój piłkarski</w:t>
      </w:r>
    </w:p>
    <w:p w:rsidR="0061462A" w:rsidRDefault="0061462A">
      <w:proofErr w:type="spellStart"/>
      <w:r>
        <w:t>Like</w:t>
      </w:r>
      <w:proofErr w:type="spellEnd"/>
      <w:r>
        <w:t xml:space="preserve"> – już wiemy że znaczy lubię, ale znaczy również JAKI.</w:t>
      </w:r>
    </w:p>
    <w:p w:rsidR="0061462A" w:rsidRDefault="0061462A">
      <w:proofErr w:type="spellStart"/>
      <w:r>
        <w:t>Cool</w:t>
      </w:r>
      <w:proofErr w:type="spellEnd"/>
      <w:r>
        <w:t xml:space="preserve"> – zimno/super</w:t>
      </w:r>
    </w:p>
    <w:p w:rsidR="0061462A" w:rsidRDefault="0061462A">
      <w:proofErr w:type="spellStart"/>
      <w:r>
        <w:t>Chores</w:t>
      </w:r>
      <w:proofErr w:type="spellEnd"/>
      <w:r>
        <w:t xml:space="preserve"> – obowiązki domowe</w:t>
      </w:r>
    </w:p>
    <w:p w:rsidR="0061462A" w:rsidRDefault="0061462A">
      <w:proofErr w:type="spellStart"/>
      <w:r>
        <w:t>Soon</w:t>
      </w:r>
      <w:proofErr w:type="spellEnd"/>
      <w:r>
        <w:t xml:space="preserve"> – w krótce</w:t>
      </w:r>
    </w:p>
    <w:p w:rsidR="0061462A" w:rsidRDefault="0061462A">
      <w:proofErr w:type="spellStart"/>
      <w:r>
        <w:t>Clouds</w:t>
      </w:r>
      <w:proofErr w:type="spellEnd"/>
      <w:r>
        <w:t xml:space="preserve"> – chmury </w:t>
      </w:r>
    </w:p>
    <w:p w:rsidR="0061462A" w:rsidRDefault="0061462A">
      <w:r>
        <w:t xml:space="preserve">Take </w:t>
      </w:r>
      <w:proofErr w:type="spellStart"/>
      <w:r>
        <w:t>care</w:t>
      </w:r>
      <w:proofErr w:type="spellEnd"/>
      <w:r>
        <w:t xml:space="preserve"> – trzymaj się</w:t>
      </w:r>
    </w:p>
    <w:p w:rsidR="0061462A" w:rsidRDefault="0061462A">
      <w:proofErr w:type="spellStart"/>
      <w:r>
        <w:t>Leave</w:t>
      </w:r>
      <w:proofErr w:type="spellEnd"/>
      <w:r>
        <w:t xml:space="preserve"> – zostawiać</w:t>
      </w:r>
    </w:p>
    <w:p w:rsidR="0061462A" w:rsidRDefault="0061462A">
      <w:r>
        <w:t xml:space="preserve">Call </w:t>
      </w:r>
      <w:proofErr w:type="spellStart"/>
      <w:r>
        <w:t>somebody</w:t>
      </w:r>
      <w:proofErr w:type="spellEnd"/>
      <w:r>
        <w:t xml:space="preserve"> </w:t>
      </w:r>
      <w:proofErr w:type="spellStart"/>
      <w:r>
        <w:t>back</w:t>
      </w:r>
      <w:proofErr w:type="spellEnd"/>
      <w:r>
        <w:t xml:space="preserve"> – oddzwonić do kogoś</w:t>
      </w:r>
    </w:p>
    <w:p w:rsidR="0061462A" w:rsidRDefault="0061462A">
      <w:proofErr w:type="spellStart"/>
      <w:r>
        <w:t>During</w:t>
      </w:r>
      <w:proofErr w:type="spellEnd"/>
      <w:r>
        <w:t xml:space="preserve"> – podczas </w:t>
      </w:r>
    </w:p>
    <w:p w:rsidR="0061462A" w:rsidRDefault="0061462A">
      <w:proofErr w:type="spellStart"/>
      <w:r>
        <w:t>Look</w:t>
      </w:r>
      <w:proofErr w:type="spellEnd"/>
      <w:r>
        <w:t xml:space="preserve"> out of – spoglądać przez/ </w:t>
      </w:r>
      <w:r w:rsidR="00057F76">
        <w:t xml:space="preserve">wyglądać z </w:t>
      </w:r>
    </w:p>
    <w:p w:rsidR="00057F76" w:rsidRDefault="00057F76">
      <w:proofErr w:type="spellStart"/>
      <w:r>
        <w:t>Mushrooms</w:t>
      </w:r>
      <w:proofErr w:type="spellEnd"/>
      <w:r>
        <w:t xml:space="preserve"> – grzyby</w:t>
      </w:r>
    </w:p>
    <w:p w:rsidR="00057F76" w:rsidRDefault="00057F76"/>
    <w:p w:rsidR="00057F76" w:rsidRDefault="00057F76">
      <w:proofErr w:type="spellStart"/>
      <w:r>
        <w:t>Please</w:t>
      </w:r>
      <w:proofErr w:type="spellEnd"/>
      <w:r>
        <w:t xml:space="preserve">, in </w:t>
      </w:r>
      <w:proofErr w:type="spellStart"/>
      <w:r>
        <w:t>your</w:t>
      </w:r>
      <w:proofErr w:type="spellEnd"/>
      <w:r>
        <w:t xml:space="preserve"> notebook do the ex 1-3/82.</w:t>
      </w:r>
    </w:p>
    <w:p w:rsidR="00057F76" w:rsidRDefault="00057F76"/>
    <w:p w:rsidR="00057F76" w:rsidRDefault="00057F76">
      <w:r>
        <w:t>Proszę również zrobić zadanie ze strony 83  z zakładki FUNSPOT – WORD RACE.</w:t>
      </w:r>
    </w:p>
    <w:p w:rsidR="00057F76" w:rsidRDefault="00057F76">
      <w:r>
        <w:t>Proszę przygotować 4 kolorowe karteczki i stoper.</w:t>
      </w:r>
    </w:p>
    <w:p w:rsidR="00057F76" w:rsidRDefault="00057F76">
      <w:r>
        <w:lastRenderedPageBreak/>
        <w:t xml:space="preserve">Podczas wypisywania wyrazów dopasowanych do kategorii ( 10 wyrazów do każdej) można korzystać z książki bądź źródła internetowego. Zanotuj czas! Wklej karteczki do zeszytu, a kiedy się spotkamy w szkole  podzielimy się wynikami.  Na najszybszego czeka nagroda! </w:t>
      </w:r>
      <w:r>
        <w:sym w:font="Wingdings" w:char="F04A"/>
      </w:r>
      <w:r>
        <w:t xml:space="preserve"> </w:t>
      </w:r>
      <w:bookmarkStart w:id="0" w:name="_GoBack"/>
      <w:bookmarkEnd w:id="0"/>
    </w:p>
    <w:sectPr w:rsidR="00057F7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DA1MTYwNzYwNDVS0lEKTi0uzszPAykwrAUAlAtTRSwAAAA="/>
  </w:docVars>
  <w:rsids>
    <w:rsidRoot w:val="0061462A"/>
    <w:rsid w:val="00057F76"/>
    <w:rsid w:val="00486815"/>
    <w:rsid w:val="0061462A"/>
    <w:rsid w:val="00B05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38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1</cp:revision>
  <dcterms:created xsi:type="dcterms:W3CDTF">2020-03-18T10:22:00Z</dcterms:created>
  <dcterms:modified xsi:type="dcterms:W3CDTF">2020-03-18T10:39:00Z</dcterms:modified>
</cp:coreProperties>
</file>